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7A46" w:rsidRDefault="007F7A46">
      <w:pPr>
        <w:rPr>
          <w:rFonts w:ascii="Times New Roman" w:hAnsi="Times New Roman" w:cs="Times New Roman"/>
          <w:b/>
          <w:sz w:val="36"/>
          <w:szCs w:val="36"/>
          <w:u w:val="single"/>
        </w:rPr>
      </w:pPr>
      <w:r>
        <w:rPr>
          <w:rFonts w:ascii="Times New Roman" w:hAnsi="Times New Roman" w:cs="Times New Roman"/>
          <w:b/>
          <w:sz w:val="36"/>
          <w:szCs w:val="36"/>
          <w:u w:val="single"/>
        </w:rPr>
        <w:t>COVID-19 HOUSE OFFICER Screening Responsibilities</w:t>
      </w:r>
    </w:p>
    <w:p w:rsidR="007F7A46" w:rsidRPr="000660EF" w:rsidRDefault="007F7A46" w:rsidP="000660E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660EF">
        <w:rPr>
          <w:rFonts w:ascii="Times New Roman" w:hAnsi="Times New Roman" w:cs="Times New Roman"/>
          <w:sz w:val="24"/>
          <w:szCs w:val="24"/>
        </w:rPr>
        <w:t>House officers will be respon</w:t>
      </w:r>
      <w:r w:rsidR="00FC3D28">
        <w:rPr>
          <w:rFonts w:ascii="Times New Roman" w:hAnsi="Times New Roman" w:cs="Times New Roman"/>
          <w:sz w:val="24"/>
          <w:szCs w:val="24"/>
        </w:rPr>
        <w:t>sible (can designate) for the screening of all</w:t>
      </w:r>
      <w:r w:rsidRPr="000660EF">
        <w:rPr>
          <w:rFonts w:ascii="Times New Roman" w:hAnsi="Times New Roman" w:cs="Times New Roman"/>
          <w:sz w:val="24"/>
          <w:szCs w:val="24"/>
        </w:rPr>
        <w:t xml:space="preserve"> crew members </w:t>
      </w:r>
      <w:r w:rsidR="00656CDC">
        <w:rPr>
          <w:rFonts w:ascii="Times New Roman" w:hAnsi="Times New Roman" w:cs="Times New Roman"/>
          <w:sz w:val="24"/>
          <w:szCs w:val="24"/>
        </w:rPr>
        <w:t>before</w:t>
      </w:r>
      <w:r w:rsidRPr="000660EF">
        <w:rPr>
          <w:rFonts w:ascii="Times New Roman" w:hAnsi="Times New Roman" w:cs="Times New Roman"/>
          <w:sz w:val="24"/>
          <w:szCs w:val="24"/>
        </w:rPr>
        <w:t xml:space="preserve"> coming on duty </w:t>
      </w:r>
      <w:r w:rsidR="000660EF" w:rsidRPr="000660EF">
        <w:rPr>
          <w:rFonts w:ascii="Times New Roman" w:hAnsi="Times New Roman" w:cs="Times New Roman"/>
          <w:sz w:val="24"/>
          <w:szCs w:val="24"/>
        </w:rPr>
        <w:t>and before</w:t>
      </w:r>
      <w:r w:rsidRPr="000660EF">
        <w:rPr>
          <w:rFonts w:ascii="Times New Roman" w:hAnsi="Times New Roman" w:cs="Times New Roman"/>
          <w:sz w:val="24"/>
          <w:szCs w:val="24"/>
        </w:rPr>
        <w:t xml:space="preserve"> leaving</w:t>
      </w:r>
      <w:r w:rsidR="000660EF" w:rsidRPr="000660EF">
        <w:rPr>
          <w:rFonts w:ascii="Times New Roman" w:hAnsi="Times New Roman" w:cs="Times New Roman"/>
          <w:sz w:val="24"/>
          <w:szCs w:val="24"/>
        </w:rPr>
        <w:t xml:space="preserve"> work</w:t>
      </w:r>
      <w:r w:rsidR="00656CDC">
        <w:rPr>
          <w:rFonts w:ascii="Times New Roman" w:hAnsi="Times New Roman" w:cs="Times New Roman"/>
          <w:sz w:val="24"/>
          <w:szCs w:val="24"/>
        </w:rPr>
        <w:t>.</w:t>
      </w:r>
    </w:p>
    <w:p w:rsidR="007F7A46" w:rsidRDefault="007F7A46" w:rsidP="007F7A4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any of the </w:t>
      </w:r>
      <w:r w:rsidR="00887971">
        <w:rPr>
          <w:rFonts w:ascii="Times New Roman" w:hAnsi="Times New Roman" w:cs="Times New Roman"/>
          <w:sz w:val="24"/>
          <w:szCs w:val="24"/>
        </w:rPr>
        <w:t>answers to the questions are yes</w:t>
      </w:r>
      <w:r w:rsidR="00656CD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n the</w:t>
      </w:r>
      <w:r w:rsidR="00FC3D28">
        <w:rPr>
          <w:rFonts w:ascii="Times New Roman" w:hAnsi="Times New Roman" w:cs="Times New Roman"/>
          <w:sz w:val="24"/>
          <w:szCs w:val="24"/>
        </w:rPr>
        <w:t xml:space="preserve"> crew member will be directed with further guidance depending on circumstances. Notify DC and ext. 4530</w:t>
      </w:r>
    </w:p>
    <w:p w:rsidR="00887971" w:rsidRPr="00887971" w:rsidRDefault="00887971" w:rsidP="0088797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above is confirmed, then proper </w:t>
      </w:r>
      <w:proofErr w:type="spellStart"/>
      <w:r>
        <w:rPr>
          <w:rFonts w:ascii="Times New Roman" w:hAnsi="Times New Roman" w:cs="Times New Roman"/>
          <w:sz w:val="24"/>
          <w:szCs w:val="24"/>
        </w:rPr>
        <w:t>dec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F7A46">
        <w:rPr>
          <w:rFonts w:ascii="Times New Roman" w:hAnsi="Times New Roman" w:cs="Times New Roman"/>
          <w:sz w:val="24"/>
          <w:szCs w:val="24"/>
        </w:rPr>
        <w:t>should start immediately</w:t>
      </w:r>
      <w:r w:rsidR="00FC3D28">
        <w:rPr>
          <w:rFonts w:ascii="Times New Roman" w:hAnsi="Times New Roman" w:cs="Times New Roman"/>
          <w:sz w:val="24"/>
          <w:szCs w:val="24"/>
        </w:rPr>
        <w:t>, focusing on retracing the potential sick members'</w:t>
      </w:r>
      <w:r w:rsidR="009040B4">
        <w:rPr>
          <w:rFonts w:ascii="Times New Roman" w:hAnsi="Times New Roman" w:cs="Times New Roman"/>
          <w:sz w:val="24"/>
          <w:szCs w:val="24"/>
        </w:rPr>
        <w:t xml:space="preserve"> path and all items touched. </w:t>
      </w:r>
      <w:r w:rsidR="00A85437" w:rsidRPr="00A85437">
        <w:rPr>
          <w:rFonts w:ascii="Times New Roman" w:hAnsi="Times New Roman" w:cs="Times New Roman"/>
          <w:color w:val="FF0000"/>
          <w:sz w:val="24"/>
          <w:szCs w:val="24"/>
        </w:rPr>
        <w:t>Wash Hands!!!!!</w:t>
      </w:r>
    </w:p>
    <w:p w:rsidR="00887971" w:rsidRPr="00887971" w:rsidRDefault="00887971" w:rsidP="00887971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7F7A46" w:rsidRPr="000660EF" w:rsidRDefault="007F7A46" w:rsidP="000660E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660EF">
        <w:rPr>
          <w:rFonts w:ascii="Times New Roman" w:hAnsi="Times New Roman" w:cs="Times New Roman"/>
          <w:sz w:val="24"/>
          <w:szCs w:val="24"/>
        </w:rPr>
        <w:t xml:space="preserve">Members will self-report any illnesses </w:t>
      </w:r>
      <w:r w:rsidR="00656CDC">
        <w:rPr>
          <w:rFonts w:ascii="Times New Roman" w:hAnsi="Times New Roman" w:cs="Times New Roman"/>
          <w:sz w:val="24"/>
          <w:szCs w:val="24"/>
        </w:rPr>
        <w:t>before</w:t>
      </w:r>
      <w:r w:rsidRPr="000660EF">
        <w:rPr>
          <w:rFonts w:ascii="Times New Roman" w:hAnsi="Times New Roman" w:cs="Times New Roman"/>
          <w:sz w:val="24"/>
          <w:szCs w:val="24"/>
        </w:rPr>
        <w:t xml:space="preserve"> going inside the firehouse without making contact with any individuals.  </w:t>
      </w:r>
    </w:p>
    <w:p w:rsidR="007F7A46" w:rsidRDefault="007F7A46" w:rsidP="007F7A4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example</w:t>
      </w:r>
      <w:r w:rsidR="00656CD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 crew member feels fine</w:t>
      </w:r>
      <w:r w:rsidR="00656CDC">
        <w:rPr>
          <w:rFonts w:ascii="Times New Roman" w:hAnsi="Times New Roman" w:cs="Times New Roman"/>
          <w:sz w:val="24"/>
          <w:szCs w:val="24"/>
        </w:rPr>
        <w:t xml:space="preserve">, leaving for work and starts a new cough and </w:t>
      </w:r>
      <w:r>
        <w:rPr>
          <w:rFonts w:ascii="Times New Roman" w:hAnsi="Times New Roman" w:cs="Times New Roman"/>
          <w:sz w:val="24"/>
          <w:szCs w:val="24"/>
        </w:rPr>
        <w:t>fever while going to work after 0630</w:t>
      </w:r>
      <w:r w:rsidR="00656CD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n the crew member needs to call their house officer immediately. </w:t>
      </w:r>
    </w:p>
    <w:p w:rsidR="00656CDC" w:rsidRPr="007F7A46" w:rsidRDefault="00656CDC" w:rsidP="00656CDC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7F7A46" w:rsidRPr="00656CDC" w:rsidRDefault="007F7A46" w:rsidP="00656CDC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656CDC">
        <w:rPr>
          <w:rFonts w:ascii="Times New Roman" w:hAnsi="Times New Roman" w:cs="Times New Roman"/>
          <w:sz w:val="24"/>
          <w:szCs w:val="24"/>
        </w:rPr>
        <w:t xml:space="preserve">House officers </w:t>
      </w:r>
      <w:r w:rsidR="00FC3D28">
        <w:rPr>
          <w:rFonts w:ascii="Times New Roman" w:hAnsi="Times New Roman" w:cs="Times New Roman"/>
          <w:sz w:val="24"/>
          <w:szCs w:val="24"/>
        </w:rPr>
        <w:t xml:space="preserve">or designee </w:t>
      </w:r>
      <w:r w:rsidRPr="00656CDC">
        <w:rPr>
          <w:rFonts w:ascii="Times New Roman" w:hAnsi="Times New Roman" w:cs="Times New Roman"/>
          <w:sz w:val="24"/>
          <w:szCs w:val="24"/>
        </w:rPr>
        <w:t>will screen the members in the apparatus bay while keeping approved social distances (6 Feet)</w:t>
      </w:r>
      <w:r w:rsidR="009040B4">
        <w:rPr>
          <w:rFonts w:ascii="Times New Roman" w:hAnsi="Times New Roman" w:cs="Times New Roman"/>
          <w:sz w:val="24"/>
          <w:szCs w:val="24"/>
        </w:rPr>
        <w:t xml:space="preserve"> e</w:t>
      </w:r>
      <w:r w:rsidR="00887971">
        <w:rPr>
          <w:rFonts w:ascii="Times New Roman" w:hAnsi="Times New Roman" w:cs="Times New Roman"/>
          <w:sz w:val="24"/>
          <w:szCs w:val="24"/>
        </w:rPr>
        <w:t>xcept for the screener, before shift start (0630-0700).</w:t>
      </w:r>
    </w:p>
    <w:p w:rsidR="00656CDC" w:rsidRDefault="00656CDC" w:rsidP="00656CD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656CDC">
        <w:rPr>
          <w:rFonts w:ascii="Times New Roman" w:hAnsi="Times New Roman" w:cs="Times New Roman"/>
          <w:sz w:val="24"/>
          <w:szCs w:val="24"/>
        </w:rPr>
        <w:t>Oncoming and outgoing crews will stay away from each other</w:t>
      </w:r>
      <w:r w:rsidR="00FC3D28">
        <w:rPr>
          <w:rFonts w:ascii="Times New Roman" w:hAnsi="Times New Roman" w:cs="Times New Roman"/>
          <w:sz w:val="24"/>
          <w:szCs w:val="24"/>
        </w:rPr>
        <w:t xml:space="preserve"> until properly screened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656CDC" w:rsidRDefault="00656CDC" w:rsidP="00656CD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w Members will not be allowed to go into the firehouse</w:t>
      </w:r>
      <w:r w:rsidR="00495A6C">
        <w:rPr>
          <w:rFonts w:ascii="Times New Roman" w:hAnsi="Times New Roman" w:cs="Times New Roman"/>
          <w:sz w:val="24"/>
          <w:szCs w:val="24"/>
        </w:rPr>
        <w:t xml:space="preserve"> except the apparatus </w:t>
      </w:r>
      <w:bookmarkStart w:id="0" w:name="_GoBack"/>
      <w:bookmarkEnd w:id="0"/>
      <w:r w:rsidR="00495A6C">
        <w:rPr>
          <w:rFonts w:ascii="Times New Roman" w:hAnsi="Times New Roman" w:cs="Times New Roman"/>
          <w:sz w:val="24"/>
          <w:szCs w:val="24"/>
        </w:rPr>
        <w:t>bay</w:t>
      </w:r>
      <w:r>
        <w:rPr>
          <w:rFonts w:ascii="Times New Roman" w:hAnsi="Times New Roman" w:cs="Times New Roman"/>
          <w:sz w:val="24"/>
          <w:szCs w:val="24"/>
        </w:rPr>
        <w:t xml:space="preserve"> until adequately screened by the house officer</w:t>
      </w:r>
      <w:r w:rsidR="00FC3D28">
        <w:rPr>
          <w:rFonts w:ascii="Times New Roman" w:hAnsi="Times New Roman" w:cs="Times New Roman"/>
          <w:sz w:val="24"/>
          <w:szCs w:val="24"/>
        </w:rPr>
        <w:t xml:space="preserve"> or designee</w:t>
      </w:r>
      <w:r w:rsidR="00887971">
        <w:rPr>
          <w:rFonts w:ascii="Times New Roman" w:hAnsi="Times New Roman" w:cs="Times New Roman"/>
          <w:sz w:val="24"/>
          <w:szCs w:val="24"/>
        </w:rPr>
        <w:t xml:space="preserve"> in the apparatus bay. </w:t>
      </w:r>
    </w:p>
    <w:p w:rsidR="00FC3D28" w:rsidRDefault="00FC3D28" w:rsidP="00FC3D28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656CDC" w:rsidRDefault="00656CDC" w:rsidP="00656CD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 outgoing crew is on a run, then members should not be in the firehouse till an</w:t>
      </w:r>
      <w:r w:rsidR="009040B4">
        <w:rPr>
          <w:rFonts w:ascii="Times New Roman" w:hAnsi="Times New Roman" w:cs="Times New Roman"/>
          <w:sz w:val="24"/>
          <w:szCs w:val="24"/>
        </w:rPr>
        <w:t xml:space="preserve">other member arrives to </w:t>
      </w:r>
      <w:r>
        <w:rPr>
          <w:rFonts w:ascii="Times New Roman" w:hAnsi="Times New Roman" w:cs="Times New Roman"/>
          <w:sz w:val="24"/>
          <w:szCs w:val="24"/>
        </w:rPr>
        <w:t>proper</w:t>
      </w:r>
      <w:r w:rsidR="009040B4">
        <w:rPr>
          <w:rFonts w:ascii="Times New Roman" w:hAnsi="Times New Roman" w:cs="Times New Roman"/>
          <w:sz w:val="24"/>
          <w:szCs w:val="24"/>
        </w:rPr>
        <w:t>ly screen each other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56CDC" w:rsidRDefault="00656CDC" w:rsidP="00656CD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656CDC" w:rsidRDefault="00656CDC" w:rsidP="00656CD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gs must be filled out for oncoming and off-going time slots for each individual.</w:t>
      </w:r>
    </w:p>
    <w:p w:rsidR="00656CDC" w:rsidRDefault="00656CDC" w:rsidP="00656CD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er Initials</w:t>
      </w:r>
    </w:p>
    <w:p w:rsidR="00656CDC" w:rsidRDefault="00656CDC" w:rsidP="00656CD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ployee Initials</w:t>
      </w:r>
    </w:p>
    <w:p w:rsidR="00656CDC" w:rsidRDefault="00656CDC" w:rsidP="00656CD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mperature Recorded Pass/Fail, 2</w:t>
      </w:r>
      <w:r w:rsidRPr="00656CDC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Temperature if High temperature detected</w:t>
      </w:r>
    </w:p>
    <w:p w:rsidR="00656CDC" w:rsidRPr="00656CDC" w:rsidRDefault="00656CDC" w:rsidP="00656CD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/NO Symptoms</w:t>
      </w:r>
    </w:p>
    <w:p w:rsidR="00656CDC" w:rsidRDefault="00656CDC" w:rsidP="00656CD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656CDC" w:rsidRPr="00656CDC" w:rsidRDefault="00656CDC" w:rsidP="00656CD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gs and screening supplies will be kept in the apparatus bay to prevent potential contamination into the firehouse. </w:t>
      </w:r>
    </w:p>
    <w:p w:rsidR="00656CDC" w:rsidRDefault="00656CDC" w:rsidP="00656CD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87971" w:rsidRPr="00887971" w:rsidRDefault="00FC3D28" w:rsidP="0088797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ff going crews should be </w:t>
      </w:r>
      <w:r w:rsidR="009040B4">
        <w:rPr>
          <w:rFonts w:ascii="Times New Roman" w:hAnsi="Times New Roman" w:cs="Times New Roman"/>
          <w:sz w:val="24"/>
          <w:szCs w:val="24"/>
        </w:rPr>
        <w:t>re-</w:t>
      </w:r>
      <w:r>
        <w:rPr>
          <w:rFonts w:ascii="Times New Roman" w:hAnsi="Times New Roman" w:cs="Times New Roman"/>
          <w:sz w:val="24"/>
          <w:szCs w:val="24"/>
        </w:rPr>
        <w:t xml:space="preserve">screened prior to 0630. </w:t>
      </w:r>
    </w:p>
    <w:p w:rsidR="00887971" w:rsidRDefault="00887971" w:rsidP="0088797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FC3D28" w:rsidRPr="00656CDC" w:rsidRDefault="00FC3D28" w:rsidP="00656CD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 member will make entry into the </w:t>
      </w:r>
      <w:r w:rsidR="00887971">
        <w:rPr>
          <w:rFonts w:ascii="Times New Roman" w:hAnsi="Times New Roman" w:cs="Times New Roman"/>
          <w:sz w:val="24"/>
          <w:szCs w:val="24"/>
        </w:rPr>
        <w:t xml:space="preserve">living </w:t>
      </w:r>
      <w:proofErr w:type="gramStart"/>
      <w:r>
        <w:rPr>
          <w:rFonts w:ascii="Times New Roman" w:hAnsi="Times New Roman" w:cs="Times New Roman"/>
          <w:sz w:val="24"/>
          <w:szCs w:val="24"/>
        </w:rPr>
        <w:t>quarter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art of the firehouse without being properly screened. </w:t>
      </w:r>
    </w:p>
    <w:sectPr w:rsidR="00FC3D28" w:rsidRPr="00656CDC" w:rsidSect="0088797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432" w:right="1440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340F" w:rsidRDefault="0022340F" w:rsidP="00A950E0">
      <w:pPr>
        <w:spacing w:after="0" w:line="240" w:lineRule="auto"/>
      </w:pPr>
      <w:r>
        <w:separator/>
      </w:r>
    </w:p>
  </w:endnote>
  <w:endnote w:type="continuationSeparator" w:id="0">
    <w:p w:rsidR="0022340F" w:rsidRDefault="0022340F" w:rsidP="00A950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85437" w:rsidRDefault="00A8543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85437" w:rsidRPr="00A85437" w:rsidRDefault="00A85437" w:rsidP="00A85437">
    <w:pPr>
      <w:pStyle w:val="Footer"/>
      <w:jc w:val="center"/>
      <w:rPr>
        <w:color w:val="FF0000"/>
        <w:sz w:val="32"/>
        <w:szCs w:val="32"/>
      </w:rPr>
    </w:pPr>
    <w:r w:rsidRPr="00A85437">
      <w:rPr>
        <w:color w:val="FF0000"/>
        <w:sz w:val="32"/>
        <w:szCs w:val="32"/>
      </w:rPr>
      <w:t>WASH HANDS OFTEN!!!!!!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85437" w:rsidRDefault="00A8543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340F" w:rsidRDefault="0022340F" w:rsidP="00A950E0">
      <w:pPr>
        <w:spacing w:after="0" w:line="240" w:lineRule="auto"/>
      </w:pPr>
      <w:r>
        <w:separator/>
      </w:r>
    </w:p>
  </w:footnote>
  <w:footnote w:type="continuationSeparator" w:id="0">
    <w:p w:rsidR="0022340F" w:rsidRDefault="0022340F" w:rsidP="00A950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85437" w:rsidRDefault="00A8543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50E0" w:rsidRPr="00A950E0" w:rsidRDefault="00432202" w:rsidP="00535D78">
    <w:pPr>
      <w:pStyle w:val="Header"/>
      <w:rPr>
        <w:rFonts w:ascii="Times New Roman" w:hAnsi="Times New Roman" w:cs="Times New Roman"/>
        <w:sz w:val="56"/>
      </w:rPr>
    </w:pPr>
    <w:r>
      <w:rPr>
        <w:noProof/>
      </w:rPr>
      <w:drawing>
        <wp:inline distT="0" distB="0" distL="0" distR="0" wp14:anchorId="67EBB416" wp14:editId="5868A0AF">
          <wp:extent cx="657225" cy="606037"/>
          <wp:effectExtent l="0" t="0" r="0" b="3810"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0771" cy="6185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35D78">
      <w:rPr>
        <w:rFonts w:ascii="Times New Roman" w:hAnsi="Times New Roman" w:cs="Times New Roman"/>
        <w:sz w:val="56"/>
      </w:rPr>
      <w:t xml:space="preserve">            </w:t>
    </w:r>
    <w:r w:rsidR="00A950E0" w:rsidRPr="00A950E0">
      <w:rPr>
        <w:rFonts w:ascii="Times New Roman" w:hAnsi="Times New Roman" w:cs="Times New Roman"/>
        <w:sz w:val="56"/>
      </w:rPr>
      <w:t>CONFIDENTIAL</w:t>
    </w:r>
    <w:r w:rsidR="00535D78">
      <w:rPr>
        <w:noProof/>
      </w:rPr>
      <w:t xml:space="preserve">                                                      </w:t>
    </w:r>
  </w:p>
  <w:p w:rsidR="00A950E0" w:rsidRDefault="00A950E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85437" w:rsidRDefault="00A8543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256506"/>
    <w:multiLevelType w:val="hybridMultilevel"/>
    <w:tmpl w:val="163C83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CF01B3"/>
    <w:multiLevelType w:val="hybridMultilevel"/>
    <w:tmpl w:val="B394CD6A"/>
    <w:lvl w:ilvl="0" w:tplc="7A9062B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334205"/>
    <w:multiLevelType w:val="hybridMultilevel"/>
    <w:tmpl w:val="06CAC0E6"/>
    <w:lvl w:ilvl="0" w:tplc="7A9062B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329E0A06"/>
    <w:multiLevelType w:val="hybridMultilevel"/>
    <w:tmpl w:val="6B0C3A4C"/>
    <w:lvl w:ilvl="0" w:tplc="7A9062B2">
      <w:start w:val="1"/>
      <w:numFmt w:val="bullet"/>
      <w:lvlText w:val=""/>
      <w:lvlJc w:val="left"/>
      <w:pPr>
        <w:ind w:left="8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6" w:hanging="360"/>
      </w:pPr>
      <w:rPr>
        <w:rFonts w:ascii="Wingdings" w:hAnsi="Wingdings" w:hint="default"/>
      </w:rPr>
    </w:lvl>
  </w:abstractNum>
  <w:abstractNum w:abstractNumId="4">
    <w:nsid w:val="62300A16"/>
    <w:multiLevelType w:val="hybridMultilevel"/>
    <w:tmpl w:val="56405E84"/>
    <w:lvl w:ilvl="0" w:tplc="7A9062B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7F0B1DBD"/>
    <w:multiLevelType w:val="hybridMultilevel"/>
    <w:tmpl w:val="E4821472"/>
    <w:lvl w:ilvl="0" w:tplc="7A9062B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NjOxMDY0MjKxMDVV0lEKTi0uzszPAykwqgUApxb17iwAAAA="/>
  </w:docVars>
  <w:rsids>
    <w:rsidRoot w:val="00A950E0"/>
    <w:rsid w:val="00021712"/>
    <w:rsid w:val="000660EF"/>
    <w:rsid w:val="0022340F"/>
    <w:rsid w:val="002E584E"/>
    <w:rsid w:val="00432202"/>
    <w:rsid w:val="00495A6C"/>
    <w:rsid w:val="00535D78"/>
    <w:rsid w:val="00656CDC"/>
    <w:rsid w:val="007F7A46"/>
    <w:rsid w:val="00887971"/>
    <w:rsid w:val="009040B4"/>
    <w:rsid w:val="00A85437"/>
    <w:rsid w:val="00A950E0"/>
    <w:rsid w:val="00BF03C2"/>
    <w:rsid w:val="00F1685E"/>
    <w:rsid w:val="00FC3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0AE195C-9F7F-4B8D-8EBF-B8D7CBE7A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50E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50E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95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50E0"/>
  </w:style>
  <w:style w:type="paragraph" w:styleId="Footer">
    <w:name w:val="footer"/>
    <w:basedOn w:val="Normal"/>
    <w:link w:val="FooterChar"/>
    <w:uiPriority w:val="99"/>
    <w:unhideWhenUsed/>
    <w:rsid w:val="00A95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50E0"/>
  </w:style>
  <w:style w:type="paragraph" w:styleId="BalloonText">
    <w:name w:val="Balloon Text"/>
    <w:basedOn w:val="Normal"/>
    <w:link w:val="BalloonTextChar"/>
    <w:uiPriority w:val="99"/>
    <w:semiHidden/>
    <w:unhideWhenUsed/>
    <w:rsid w:val="000217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171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e, Thomas</dc:creator>
  <cp:keywords/>
  <dc:description/>
  <cp:lastModifiedBy>Patterson, Greg</cp:lastModifiedBy>
  <cp:revision>8</cp:revision>
  <cp:lastPrinted>2020-03-17T18:55:00Z</cp:lastPrinted>
  <dcterms:created xsi:type="dcterms:W3CDTF">2020-03-17T18:15:00Z</dcterms:created>
  <dcterms:modified xsi:type="dcterms:W3CDTF">2020-03-17T19:44:00Z</dcterms:modified>
</cp:coreProperties>
</file>